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CF8CE" w14:textId="77777777"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9633CC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9633CC">
        <w:rPr>
          <w:b/>
          <w:sz w:val="28"/>
        </w:rPr>
        <w:t>6</w:t>
      </w:r>
      <w:r w:rsidRPr="004721C2">
        <w:rPr>
          <w:b/>
          <w:sz w:val="28"/>
        </w:rPr>
        <w:t xml:space="preserve"> ÖĞRETİM YILI MÜHENDİSLİK FAKÜLTESİ GÜZ YARIYILI </w:t>
      </w:r>
    </w:p>
    <w:p w14:paraId="67B1BFF7" w14:textId="77777777"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LİSTESİ</w:t>
      </w:r>
    </w:p>
    <w:p w14:paraId="291E4B5C" w14:textId="77777777" w:rsidR="00DF5D25" w:rsidRPr="00432B47" w:rsidRDefault="004721C2" w:rsidP="00432B47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(N.Ö. – </w:t>
      </w:r>
      <w:r w:rsidR="006E668F">
        <w:rPr>
          <w:b/>
          <w:sz w:val="28"/>
        </w:rPr>
        <w:t>Pazartesi</w:t>
      </w:r>
      <w:r w:rsidRPr="004721C2">
        <w:rPr>
          <w:b/>
          <w:sz w:val="28"/>
        </w:rPr>
        <w:t xml:space="preserve"> 15.00-16.50)</w:t>
      </w:r>
    </w:p>
    <w:tbl>
      <w:tblPr>
        <w:tblStyle w:val="TabloKlavuzu"/>
        <w:tblW w:w="9738" w:type="dxa"/>
        <w:jc w:val="center"/>
        <w:tblLook w:val="04A0" w:firstRow="1" w:lastRow="0" w:firstColumn="1" w:lastColumn="0" w:noHBand="0" w:noVBand="1"/>
      </w:tblPr>
      <w:tblGrid>
        <w:gridCol w:w="3643"/>
        <w:gridCol w:w="2835"/>
        <w:gridCol w:w="1652"/>
        <w:gridCol w:w="1608"/>
      </w:tblGrid>
      <w:tr w:rsidR="00432B47" w:rsidRPr="001E0EC7" w14:paraId="548AADB3" w14:textId="77777777" w:rsidTr="00D378BE">
        <w:trPr>
          <w:jc w:val="center"/>
        </w:trPr>
        <w:tc>
          <w:tcPr>
            <w:tcW w:w="3643" w:type="dxa"/>
          </w:tcPr>
          <w:p w14:paraId="0A3DE017" w14:textId="77777777" w:rsidR="00432B47" w:rsidRPr="001E0EC7" w:rsidRDefault="00432B47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</w:tcPr>
          <w:p w14:paraId="02CA99C4" w14:textId="77777777" w:rsidR="00432B47" w:rsidRPr="001E0EC7" w:rsidRDefault="00432B4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</w:tcPr>
          <w:p w14:paraId="3179ABA7" w14:textId="77777777" w:rsidR="00432B47" w:rsidRPr="001E0EC7" w:rsidRDefault="00432B4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</w:tcPr>
          <w:p w14:paraId="23BAE908" w14:textId="77777777" w:rsidR="00432B47" w:rsidRPr="001E0EC7" w:rsidRDefault="00432B47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432B47" w14:paraId="058AA9E3" w14:textId="77777777" w:rsidTr="00D378BE">
        <w:trPr>
          <w:jc w:val="center"/>
        </w:trPr>
        <w:tc>
          <w:tcPr>
            <w:tcW w:w="3643" w:type="dxa"/>
          </w:tcPr>
          <w:p w14:paraId="6736850A" w14:textId="77777777" w:rsidR="00432B47" w:rsidRPr="00924350" w:rsidRDefault="00432B47" w:rsidP="001E06F0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</w:tcPr>
          <w:p w14:paraId="319AC8BE" w14:textId="77777777" w:rsidR="00432B47" w:rsidRPr="00924350" w:rsidRDefault="00432B47" w:rsidP="001E06F0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</w:tcPr>
          <w:p w14:paraId="1A140162" w14:textId="77777777" w:rsidR="00432B47" w:rsidRPr="00924350" w:rsidRDefault="00432B47" w:rsidP="001E06F0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0C85D6B6" w14:textId="77777777" w:rsidR="00432B47" w:rsidRPr="00924350" w:rsidRDefault="003D185C" w:rsidP="001E06F0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112</w:t>
            </w:r>
          </w:p>
        </w:tc>
      </w:tr>
      <w:tr w:rsidR="00432B47" w14:paraId="7DD1B8D7" w14:textId="77777777" w:rsidTr="00D378BE">
        <w:trPr>
          <w:jc w:val="center"/>
        </w:trPr>
        <w:tc>
          <w:tcPr>
            <w:tcW w:w="3643" w:type="dxa"/>
          </w:tcPr>
          <w:p w14:paraId="33A40B8F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</w:tcPr>
          <w:p w14:paraId="375C393A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</w:tcPr>
          <w:p w14:paraId="680C3C76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38786544" w14:textId="77777777" w:rsidR="00432B47" w:rsidRPr="00924350" w:rsidRDefault="003D185C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108</w:t>
            </w:r>
          </w:p>
        </w:tc>
      </w:tr>
      <w:tr w:rsidR="00432B47" w14:paraId="68384A5A" w14:textId="77777777" w:rsidTr="00D378BE">
        <w:trPr>
          <w:jc w:val="center"/>
        </w:trPr>
        <w:tc>
          <w:tcPr>
            <w:tcW w:w="3643" w:type="dxa"/>
          </w:tcPr>
          <w:p w14:paraId="71AD19D2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</w:tcPr>
          <w:p w14:paraId="18C48819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</w:tcPr>
          <w:p w14:paraId="46A5F5D5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67D4C28B" w14:textId="77777777" w:rsidR="00432B47" w:rsidRPr="00924350" w:rsidRDefault="003D185C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103</w:t>
            </w:r>
          </w:p>
        </w:tc>
      </w:tr>
      <w:tr w:rsidR="00432B47" w14:paraId="3CCCDBE3" w14:textId="77777777" w:rsidTr="00D378BE">
        <w:trPr>
          <w:jc w:val="center"/>
        </w:trPr>
        <w:tc>
          <w:tcPr>
            <w:tcW w:w="3643" w:type="dxa"/>
          </w:tcPr>
          <w:p w14:paraId="52894233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</w:tcPr>
          <w:p w14:paraId="76BD80C1" w14:textId="58FB40F7" w:rsidR="00432B47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</w:tcPr>
          <w:p w14:paraId="5F017156" w14:textId="77777777" w:rsidR="00432B47" w:rsidRPr="00924350" w:rsidRDefault="00432B47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5565C895" w14:textId="77777777" w:rsidR="00432B47" w:rsidRPr="00924350" w:rsidRDefault="003D185C" w:rsidP="003D185C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110</w:t>
            </w:r>
          </w:p>
        </w:tc>
      </w:tr>
      <w:tr w:rsidR="0014362E" w14:paraId="6CD7D0E3" w14:textId="77777777" w:rsidTr="00D378BE">
        <w:trPr>
          <w:jc w:val="center"/>
        </w:trPr>
        <w:tc>
          <w:tcPr>
            <w:tcW w:w="3643" w:type="dxa"/>
          </w:tcPr>
          <w:p w14:paraId="72AB21E1" w14:textId="345DF0D2" w:rsidR="0014362E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</w:tcPr>
          <w:p w14:paraId="2A3FA728" w14:textId="3884892E" w:rsidR="0014362E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Öğr. Grv. F. Arda ÖLMEZ</w:t>
            </w:r>
          </w:p>
        </w:tc>
        <w:tc>
          <w:tcPr>
            <w:tcW w:w="1652" w:type="dxa"/>
          </w:tcPr>
          <w:p w14:paraId="66FC6B17" w14:textId="6F9179EC" w:rsidR="0014362E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7CA54F15" w14:textId="1CC3AF67" w:rsidR="0014362E" w:rsidRPr="00924350" w:rsidRDefault="00D378BE" w:rsidP="003D185C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107</w:t>
            </w:r>
          </w:p>
        </w:tc>
      </w:tr>
      <w:tr w:rsidR="0014362E" w14:paraId="7B2B3208" w14:textId="77777777" w:rsidTr="00D378BE">
        <w:trPr>
          <w:jc w:val="center"/>
        </w:trPr>
        <w:tc>
          <w:tcPr>
            <w:tcW w:w="3643" w:type="dxa"/>
          </w:tcPr>
          <w:p w14:paraId="02775E3B" w14:textId="70BF23B7" w:rsidR="0014362E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</w:tcPr>
          <w:p w14:paraId="3866A5AC" w14:textId="18DDBF9A" w:rsidR="0014362E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Öğr. Grv. Aziz Baha ÖRKEN</w:t>
            </w:r>
          </w:p>
        </w:tc>
        <w:tc>
          <w:tcPr>
            <w:tcW w:w="1652" w:type="dxa"/>
          </w:tcPr>
          <w:p w14:paraId="54EE7FB7" w14:textId="7FB26D8D" w:rsidR="0014362E" w:rsidRPr="00924350" w:rsidRDefault="0014362E" w:rsidP="008F3694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5CA68438" w14:textId="0C8BD870" w:rsidR="0014362E" w:rsidRPr="00924350" w:rsidRDefault="00DC184F" w:rsidP="003D185C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>212</w:t>
            </w:r>
          </w:p>
        </w:tc>
      </w:tr>
      <w:tr w:rsidR="007B745E" w14:paraId="33971E15" w14:textId="77777777" w:rsidTr="00D378BE">
        <w:trPr>
          <w:jc w:val="center"/>
        </w:trPr>
        <w:tc>
          <w:tcPr>
            <w:tcW w:w="3643" w:type="dxa"/>
          </w:tcPr>
          <w:p w14:paraId="17496982" w14:textId="77DF9AEC" w:rsidR="007B745E" w:rsidRPr="00924350" w:rsidRDefault="007B745E" w:rsidP="007B745E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</w:tcPr>
          <w:p w14:paraId="7661714C" w14:textId="58474047" w:rsidR="007B745E" w:rsidRPr="00924350" w:rsidRDefault="007B745E" w:rsidP="007B745E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</w:tcPr>
          <w:p w14:paraId="13445EFB" w14:textId="4079B70A" w:rsidR="007B745E" w:rsidRPr="00924350" w:rsidRDefault="007B745E" w:rsidP="007B745E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</w:tcPr>
          <w:p w14:paraId="40FC8C17" w14:textId="186FCCE8" w:rsidR="007B745E" w:rsidRPr="00924350" w:rsidRDefault="007B745E" w:rsidP="007B745E">
            <w:pPr>
              <w:rPr>
                <w:rFonts w:eastAsia="Times New Roman" w:cs="Times New Roman"/>
                <w:sz w:val="20"/>
                <w:szCs w:val="20"/>
              </w:rPr>
            </w:pPr>
            <w:r w:rsidRPr="00924350">
              <w:rPr>
                <w:sz w:val="20"/>
                <w:szCs w:val="20"/>
              </w:rPr>
              <w:t>104</w:t>
            </w:r>
            <w:bookmarkStart w:id="0" w:name="_GoBack"/>
            <w:bookmarkEnd w:id="0"/>
          </w:p>
        </w:tc>
      </w:tr>
    </w:tbl>
    <w:p w14:paraId="1A1C728D" w14:textId="77777777" w:rsidR="00182437" w:rsidRDefault="00182437">
      <w:pPr>
        <w:rPr>
          <w:b/>
        </w:rPr>
      </w:pPr>
    </w:p>
    <w:p w14:paraId="506351F4" w14:textId="77777777" w:rsidR="00502063" w:rsidRPr="00994327" w:rsidRDefault="00502063">
      <w:pPr>
        <w:rPr>
          <w:b/>
        </w:rPr>
      </w:pPr>
    </w:p>
    <w:p w14:paraId="61ACAF31" w14:textId="02FE4C8F" w:rsidR="00C4511A" w:rsidRDefault="00C4511A" w:rsidP="00C4511A">
      <w:pPr>
        <w:jc w:val="center"/>
        <w:rPr>
          <w:b/>
          <w:sz w:val="28"/>
        </w:rPr>
      </w:pPr>
    </w:p>
    <w:p w14:paraId="0D4BE977" w14:textId="77777777" w:rsidR="00F2512D" w:rsidRDefault="00F2512D"/>
    <w:p w14:paraId="34483C51" w14:textId="77777777" w:rsidR="00182437" w:rsidRDefault="00182437"/>
    <w:p w14:paraId="523ED135" w14:textId="77777777" w:rsidR="00182437" w:rsidRDefault="00182437"/>
    <w:p w14:paraId="4EECB9AA" w14:textId="77777777" w:rsidR="00182437" w:rsidRDefault="00182437"/>
    <w:p w14:paraId="6A9B9FAC" w14:textId="77777777" w:rsidR="00182437" w:rsidRDefault="00182437"/>
    <w:p w14:paraId="6F497F6B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EA5BF" w14:textId="77777777" w:rsidR="00340B96" w:rsidRDefault="00340B96" w:rsidP="00C409AD">
      <w:pPr>
        <w:spacing w:after="0" w:line="240" w:lineRule="auto"/>
      </w:pPr>
      <w:r>
        <w:separator/>
      </w:r>
    </w:p>
  </w:endnote>
  <w:endnote w:type="continuationSeparator" w:id="0">
    <w:p w14:paraId="557542EE" w14:textId="77777777" w:rsidR="00340B96" w:rsidRDefault="00340B96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DBDB2" w14:textId="77777777" w:rsidR="00340B96" w:rsidRDefault="00340B96" w:rsidP="00C409AD">
      <w:pPr>
        <w:spacing w:after="0" w:line="240" w:lineRule="auto"/>
      </w:pPr>
      <w:r>
        <w:separator/>
      </w:r>
    </w:p>
  </w:footnote>
  <w:footnote w:type="continuationSeparator" w:id="0">
    <w:p w14:paraId="1D3E2AFF" w14:textId="77777777" w:rsidR="00340B96" w:rsidRDefault="00340B96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gUADVfyWywAAAA="/>
  </w:docVars>
  <w:rsids>
    <w:rsidRoot w:val="00496240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405D5"/>
    <w:rsid w:val="0014362E"/>
    <w:rsid w:val="001527B8"/>
    <w:rsid w:val="00153464"/>
    <w:rsid w:val="00172C96"/>
    <w:rsid w:val="00182437"/>
    <w:rsid w:val="00184487"/>
    <w:rsid w:val="001931A3"/>
    <w:rsid w:val="00193EAA"/>
    <w:rsid w:val="00195331"/>
    <w:rsid w:val="001A4FC1"/>
    <w:rsid w:val="001B10BC"/>
    <w:rsid w:val="001B564A"/>
    <w:rsid w:val="001D51CE"/>
    <w:rsid w:val="001E0EC7"/>
    <w:rsid w:val="001E7A47"/>
    <w:rsid w:val="001F1668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40B96"/>
    <w:rsid w:val="00350F80"/>
    <w:rsid w:val="0035325D"/>
    <w:rsid w:val="00395D80"/>
    <w:rsid w:val="003D185C"/>
    <w:rsid w:val="003D25C6"/>
    <w:rsid w:val="003D70A0"/>
    <w:rsid w:val="003D7E54"/>
    <w:rsid w:val="003E6FC1"/>
    <w:rsid w:val="003F2CA0"/>
    <w:rsid w:val="003F6CA6"/>
    <w:rsid w:val="00401D89"/>
    <w:rsid w:val="00432B47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5F186D"/>
    <w:rsid w:val="00620DFA"/>
    <w:rsid w:val="0064036B"/>
    <w:rsid w:val="00642F32"/>
    <w:rsid w:val="00664684"/>
    <w:rsid w:val="00666937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B745E"/>
    <w:rsid w:val="007E1A90"/>
    <w:rsid w:val="007E2B47"/>
    <w:rsid w:val="007F1514"/>
    <w:rsid w:val="007F321B"/>
    <w:rsid w:val="007F3478"/>
    <w:rsid w:val="00880113"/>
    <w:rsid w:val="00881C4C"/>
    <w:rsid w:val="00897C66"/>
    <w:rsid w:val="008A4725"/>
    <w:rsid w:val="008B6D20"/>
    <w:rsid w:val="008D16D6"/>
    <w:rsid w:val="008F3694"/>
    <w:rsid w:val="008F544E"/>
    <w:rsid w:val="00905458"/>
    <w:rsid w:val="00924350"/>
    <w:rsid w:val="00926CD1"/>
    <w:rsid w:val="009514FF"/>
    <w:rsid w:val="00954079"/>
    <w:rsid w:val="0095568D"/>
    <w:rsid w:val="009633CC"/>
    <w:rsid w:val="0097267A"/>
    <w:rsid w:val="00977F18"/>
    <w:rsid w:val="0098656C"/>
    <w:rsid w:val="00990BEE"/>
    <w:rsid w:val="00992C25"/>
    <w:rsid w:val="00994327"/>
    <w:rsid w:val="009B3B09"/>
    <w:rsid w:val="009B645F"/>
    <w:rsid w:val="009C0CA8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33C0C"/>
    <w:rsid w:val="00B44BD2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4511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378BE"/>
    <w:rsid w:val="00D41954"/>
    <w:rsid w:val="00D4426B"/>
    <w:rsid w:val="00D51CD8"/>
    <w:rsid w:val="00D8009D"/>
    <w:rsid w:val="00D8475B"/>
    <w:rsid w:val="00D92195"/>
    <w:rsid w:val="00DC184F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2512D"/>
    <w:rsid w:val="00F26D5E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86AFF"/>
  <w15:docId w15:val="{1D8FF8D7-8128-47A5-BFC8-D63BD01D2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6</cp:revision>
  <cp:lastPrinted>2017-08-09T07:47:00Z</cp:lastPrinted>
  <dcterms:created xsi:type="dcterms:W3CDTF">2022-08-15T13:36:00Z</dcterms:created>
  <dcterms:modified xsi:type="dcterms:W3CDTF">2025-09-09T10:45:00Z</dcterms:modified>
</cp:coreProperties>
</file>